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71419" w14:textId="77777777" w:rsidR="00CB71DB" w:rsidRDefault="00CB71DB" w:rsidP="00CB71DB">
      <w:pPr>
        <w:spacing w:line="360" w:lineRule="auto"/>
      </w:pPr>
      <w:bookmarkStart w:id="0" w:name="_GoBack"/>
      <w:bookmarkEnd w:id="0"/>
      <w:r>
        <w:t>Slide 1</w:t>
      </w:r>
    </w:p>
    <w:p w14:paraId="3FAAF247" w14:textId="77777777" w:rsidR="00CB71DB" w:rsidRDefault="00CB71DB" w:rsidP="00CB71DB">
      <w:pPr>
        <w:spacing w:line="360" w:lineRule="auto"/>
      </w:pPr>
    </w:p>
    <w:p w14:paraId="1C1D568D" w14:textId="77777777" w:rsidR="00CB71DB" w:rsidRDefault="00CB71DB" w:rsidP="00CB71DB">
      <w:pPr>
        <w:spacing w:line="360" w:lineRule="auto"/>
        <w:jc w:val="center"/>
      </w:pPr>
      <w:r>
        <w:object w:dxaOrig="9596" w:dyaOrig="5397" w14:anchorId="3DB42B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202.2pt" o:ole="" o:bordertopcolor="this" o:borderleftcolor="this" o:borderbottomcolor="this" o:borderrightcolor="this">
            <v:imagedata r:id="rId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5" DrawAspect="Content" ObjectID="_1630586663" r:id="rId5"/>
        </w:object>
      </w:r>
    </w:p>
    <w:p w14:paraId="2C8E2103" w14:textId="77777777" w:rsidR="00CB71DB" w:rsidRDefault="00CB71DB" w:rsidP="00CB71DB">
      <w:pPr>
        <w:spacing w:line="360" w:lineRule="auto"/>
        <w:jc w:val="center"/>
      </w:pPr>
    </w:p>
    <w:p w14:paraId="639535FF" w14:textId="77777777" w:rsidR="00CB71DB" w:rsidRDefault="00CB71DB" w:rsidP="00CB71DB">
      <w:pPr>
        <w:spacing w:line="360" w:lineRule="auto"/>
      </w:pPr>
    </w:p>
    <w:p w14:paraId="6E456388" w14:textId="77777777" w:rsidR="00CB71DB" w:rsidRDefault="00CB71DB">
      <w:r>
        <w:br w:type="page"/>
      </w:r>
    </w:p>
    <w:p w14:paraId="770847D2" w14:textId="77777777" w:rsidR="00CB71DB" w:rsidRDefault="00CB71DB" w:rsidP="00CB71DB">
      <w:pPr>
        <w:spacing w:line="360" w:lineRule="auto"/>
      </w:pPr>
      <w:r>
        <w:lastRenderedPageBreak/>
        <w:t>Slide 2</w:t>
      </w:r>
    </w:p>
    <w:p w14:paraId="13B84764" w14:textId="77777777" w:rsidR="00CB71DB" w:rsidRDefault="00CB71DB" w:rsidP="00CB71DB">
      <w:pPr>
        <w:spacing w:line="360" w:lineRule="auto"/>
      </w:pPr>
    </w:p>
    <w:p w14:paraId="1F9783CC" w14:textId="77777777" w:rsidR="00CB71DB" w:rsidRDefault="00CB71DB" w:rsidP="00CB71DB">
      <w:pPr>
        <w:spacing w:line="360" w:lineRule="auto"/>
        <w:jc w:val="center"/>
      </w:pPr>
      <w:r>
        <w:object w:dxaOrig="9596" w:dyaOrig="5397" w14:anchorId="44000839">
          <v:shape id="_x0000_i1030" type="#_x0000_t75" style="width:5in;height:202.2pt" o:ole="" o:bordertopcolor="this" o:borderleftcolor="this" o:borderbottomcolor="this" o:borderrightcolor="this">
            <v:imagedata r:id="rId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0" DrawAspect="Content" ObjectID="_1630586664" r:id="rId7"/>
        </w:object>
      </w:r>
    </w:p>
    <w:p w14:paraId="12A7F2FE" w14:textId="77777777" w:rsidR="00CB71DB" w:rsidRDefault="00CB71DB" w:rsidP="00CB71DB">
      <w:pPr>
        <w:spacing w:line="360" w:lineRule="auto"/>
        <w:jc w:val="center"/>
      </w:pPr>
    </w:p>
    <w:p w14:paraId="5021B17F" w14:textId="77777777" w:rsidR="00CB71DB" w:rsidRDefault="00CB71DB" w:rsidP="00CB71DB">
      <w:pPr>
        <w:spacing w:line="360" w:lineRule="auto"/>
      </w:pPr>
    </w:p>
    <w:p w14:paraId="37A329F5" w14:textId="77777777" w:rsidR="00CB71DB" w:rsidRDefault="00CB71DB">
      <w:r>
        <w:br w:type="page"/>
      </w:r>
    </w:p>
    <w:p w14:paraId="098D6729" w14:textId="77777777" w:rsidR="00CB71DB" w:rsidRDefault="00CB71DB" w:rsidP="00CB71DB">
      <w:pPr>
        <w:spacing w:line="360" w:lineRule="auto"/>
      </w:pPr>
      <w:r>
        <w:lastRenderedPageBreak/>
        <w:t>Slide 3</w:t>
      </w:r>
    </w:p>
    <w:p w14:paraId="10BB4A7E" w14:textId="77777777" w:rsidR="00CB71DB" w:rsidRDefault="00CB71DB" w:rsidP="00CB71DB">
      <w:pPr>
        <w:spacing w:line="360" w:lineRule="auto"/>
      </w:pPr>
    </w:p>
    <w:p w14:paraId="7C2578E5" w14:textId="77777777" w:rsidR="00CB71DB" w:rsidRDefault="00CB71DB" w:rsidP="00CB71DB">
      <w:pPr>
        <w:spacing w:line="360" w:lineRule="auto"/>
        <w:jc w:val="center"/>
      </w:pPr>
      <w:r>
        <w:object w:dxaOrig="9596" w:dyaOrig="5397" w14:anchorId="50483C83">
          <v:shape id="_x0000_i1035" type="#_x0000_t75" style="width:5in;height:202.2pt" o:ole="" o:bordertopcolor="this" o:borderleftcolor="this" o:borderbottomcolor="this" o:borderrightcolor="this">
            <v:imagedata r:id="rId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5" DrawAspect="Content" ObjectID="_1630586665" r:id="rId9"/>
        </w:object>
      </w:r>
    </w:p>
    <w:p w14:paraId="449BE114" w14:textId="77777777" w:rsidR="00CB71DB" w:rsidRDefault="00CB71DB" w:rsidP="00CB71DB">
      <w:pPr>
        <w:spacing w:line="360" w:lineRule="auto"/>
        <w:jc w:val="center"/>
      </w:pPr>
    </w:p>
    <w:p w14:paraId="2B1687B8" w14:textId="77777777" w:rsidR="00CB71DB" w:rsidRDefault="00CB71DB" w:rsidP="00CB71DB">
      <w:pPr>
        <w:spacing w:line="360" w:lineRule="auto"/>
      </w:pPr>
    </w:p>
    <w:p w14:paraId="1A617450" w14:textId="77777777" w:rsidR="00CB71DB" w:rsidRDefault="00CB71DB">
      <w:r>
        <w:br w:type="page"/>
      </w:r>
    </w:p>
    <w:p w14:paraId="27B7EC11" w14:textId="77777777" w:rsidR="00CB71DB" w:rsidRDefault="00CB71DB" w:rsidP="00CB71DB">
      <w:pPr>
        <w:spacing w:line="360" w:lineRule="auto"/>
      </w:pPr>
      <w:r>
        <w:lastRenderedPageBreak/>
        <w:t>Slide 4</w:t>
      </w:r>
    </w:p>
    <w:p w14:paraId="55E81B32" w14:textId="77777777" w:rsidR="00CB71DB" w:rsidRDefault="00CB71DB" w:rsidP="00CB71DB">
      <w:pPr>
        <w:spacing w:line="360" w:lineRule="auto"/>
      </w:pPr>
    </w:p>
    <w:p w14:paraId="446830E5" w14:textId="77777777" w:rsidR="00CB71DB" w:rsidRDefault="00CB71DB" w:rsidP="00CB71DB">
      <w:pPr>
        <w:spacing w:line="360" w:lineRule="auto"/>
        <w:jc w:val="center"/>
      </w:pPr>
      <w:r>
        <w:object w:dxaOrig="9596" w:dyaOrig="5397" w14:anchorId="7E464434">
          <v:shape id="_x0000_i1040" type="#_x0000_t75" style="width:5in;height:202.2pt" o:ole="" o:bordertopcolor="this" o:borderleftcolor="this" o:borderbottomcolor="this" o:borderrightcolor="this">
            <v:imagedata r:id="rId1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40" DrawAspect="Content" ObjectID="_1630586666" r:id="rId11"/>
        </w:object>
      </w:r>
    </w:p>
    <w:p w14:paraId="6C2891F6" w14:textId="77777777" w:rsidR="00CB71DB" w:rsidRDefault="00CB71DB" w:rsidP="00CB71DB">
      <w:pPr>
        <w:spacing w:line="360" w:lineRule="auto"/>
        <w:jc w:val="center"/>
      </w:pPr>
    </w:p>
    <w:p w14:paraId="6B748339" w14:textId="77777777" w:rsidR="00CB71DB" w:rsidRDefault="00CB71DB" w:rsidP="00CB71DB">
      <w:pPr>
        <w:spacing w:line="360" w:lineRule="auto"/>
      </w:pPr>
    </w:p>
    <w:p w14:paraId="6FDB2175" w14:textId="77777777" w:rsidR="00CB71DB" w:rsidRDefault="00CB71DB">
      <w:r>
        <w:br w:type="page"/>
      </w:r>
    </w:p>
    <w:p w14:paraId="449F7A2B" w14:textId="77777777" w:rsidR="00CB71DB" w:rsidRDefault="00CB71DB" w:rsidP="00CB71DB">
      <w:pPr>
        <w:spacing w:line="360" w:lineRule="auto"/>
      </w:pPr>
      <w:r>
        <w:lastRenderedPageBreak/>
        <w:t>Slide 5</w:t>
      </w:r>
    </w:p>
    <w:p w14:paraId="351E966B" w14:textId="77777777" w:rsidR="00CB71DB" w:rsidRDefault="00CB71DB" w:rsidP="00CB71DB">
      <w:pPr>
        <w:spacing w:line="360" w:lineRule="auto"/>
      </w:pPr>
    </w:p>
    <w:p w14:paraId="717D55B1" w14:textId="77777777" w:rsidR="00CB71DB" w:rsidRDefault="00CB71DB" w:rsidP="00CB71DB">
      <w:pPr>
        <w:spacing w:line="360" w:lineRule="auto"/>
        <w:jc w:val="center"/>
      </w:pPr>
      <w:r>
        <w:object w:dxaOrig="9596" w:dyaOrig="5397" w14:anchorId="68B37E31">
          <v:shape id="_x0000_i1045" type="#_x0000_t75" style="width:5in;height:202.2pt" o:ole="" o:bordertopcolor="this" o:borderleftcolor="this" o:borderbottomcolor="this" o:borderrightcolor="this">
            <v:imagedata r:id="rId12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45" DrawAspect="Content" ObjectID="_1630586667" r:id="rId13"/>
        </w:object>
      </w:r>
    </w:p>
    <w:p w14:paraId="704D6ACC" w14:textId="77777777" w:rsidR="00CB71DB" w:rsidRDefault="00CB71DB" w:rsidP="00CB71DB">
      <w:pPr>
        <w:spacing w:line="360" w:lineRule="auto"/>
        <w:jc w:val="center"/>
      </w:pPr>
    </w:p>
    <w:p w14:paraId="65070BEB" w14:textId="77777777" w:rsidR="00CB71DB" w:rsidRDefault="00CB71DB" w:rsidP="00CB71DB">
      <w:pPr>
        <w:spacing w:line="360" w:lineRule="auto"/>
      </w:pPr>
    </w:p>
    <w:p w14:paraId="5A61214B" w14:textId="77777777" w:rsidR="00CB71DB" w:rsidRDefault="00CB71DB">
      <w:r>
        <w:br w:type="page"/>
      </w:r>
    </w:p>
    <w:p w14:paraId="5B471BCD" w14:textId="77777777" w:rsidR="00CB71DB" w:rsidRDefault="00CB71DB" w:rsidP="00CB71DB">
      <w:pPr>
        <w:spacing w:line="360" w:lineRule="auto"/>
      </w:pPr>
      <w:r>
        <w:lastRenderedPageBreak/>
        <w:t>Slide 6</w:t>
      </w:r>
    </w:p>
    <w:p w14:paraId="52027458" w14:textId="77777777" w:rsidR="00CB71DB" w:rsidRDefault="00CB71DB" w:rsidP="00CB71DB">
      <w:pPr>
        <w:spacing w:line="360" w:lineRule="auto"/>
      </w:pPr>
    </w:p>
    <w:p w14:paraId="43362AE3" w14:textId="77777777" w:rsidR="00CB71DB" w:rsidRDefault="00CB71DB" w:rsidP="00CB71DB">
      <w:pPr>
        <w:spacing w:line="360" w:lineRule="auto"/>
        <w:jc w:val="center"/>
      </w:pPr>
      <w:r>
        <w:object w:dxaOrig="9596" w:dyaOrig="5397" w14:anchorId="48FD0F04">
          <v:shape id="_x0000_i1050" type="#_x0000_t75" style="width:5in;height:202.2pt" o:ole="" o:bordertopcolor="this" o:borderleftcolor="this" o:borderbottomcolor="this" o:borderrightcolor="this">
            <v:imagedata r:id="rId1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50" DrawAspect="Content" ObjectID="_1630586668" r:id="rId15"/>
        </w:object>
      </w:r>
    </w:p>
    <w:p w14:paraId="101814EB" w14:textId="77777777" w:rsidR="00CB71DB" w:rsidRDefault="00CB71DB" w:rsidP="00CB71DB">
      <w:pPr>
        <w:spacing w:line="360" w:lineRule="auto"/>
        <w:jc w:val="center"/>
      </w:pPr>
    </w:p>
    <w:p w14:paraId="06E735AB" w14:textId="77777777" w:rsidR="00CB71DB" w:rsidRDefault="00CB71DB" w:rsidP="00CB71DB">
      <w:pPr>
        <w:spacing w:line="360" w:lineRule="auto"/>
      </w:pPr>
    </w:p>
    <w:p w14:paraId="6F02A0BC" w14:textId="77777777" w:rsidR="00CB71DB" w:rsidRDefault="00CB71DB">
      <w:r>
        <w:br w:type="page"/>
      </w:r>
    </w:p>
    <w:p w14:paraId="52DD2E4D" w14:textId="77777777" w:rsidR="00CB71DB" w:rsidRDefault="00CB71DB" w:rsidP="00CB71DB">
      <w:pPr>
        <w:spacing w:line="360" w:lineRule="auto"/>
      </w:pPr>
      <w:r>
        <w:lastRenderedPageBreak/>
        <w:t>Slide 7</w:t>
      </w:r>
    </w:p>
    <w:p w14:paraId="0A46304B" w14:textId="77777777" w:rsidR="00CB71DB" w:rsidRDefault="00CB71DB" w:rsidP="00CB71DB">
      <w:pPr>
        <w:spacing w:line="360" w:lineRule="auto"/>
      </w:pPr>
    </w:p>
    <w:p w14:paraId="41B76B70" w14:textId="77777777" w:rsidR="00CB71DB" w:rsidRDefault="00CB71DB" w:rsidP="00CB71DB">
      <w:pPr>
        <w:spacing w:line="360" w:lineRule="auto"/>
        <w:jc w:val="center"/>
      </w:pPr>
      <w:r>
        <w:object w:dxaOrig="9596" w:dyaOrig="5397" w14:anchorId="2F35F7E7">
          <v:shape id="_x0000_i1055" type="#_x0000_t75" style="width:5in;height:202.2pt" o:ole="" o:bordertopcolor="this" o:borderleftcolor="this" o:borderbottomcolor="this" o:borderrightcolor="this">
            <v:imagedata r:id="rId1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55" DrawAspect="Content" ObjectID="_1630586669" r:id="rId17"/>
        </w:object>
      </w:r>
    </w:p>
    <w:p w14:paraId="34A17863" w14:textId="77777777" w:rsidR="00CB71DB" w:rsidRDefault="00CB71DB" w:rsidP="00CB71DB">
      <w:pPr>
        <w:spacing w:line="360" w:lineRule="auto"/>
        <w:jc w:val="center"/>
      </w:pPr>
    </w:p>
    <w:p w14:paraId="3194397E" w14:textId="77777777" w:rsidR="00CB71DB" w:rsidRDefault="00CB71DB" w:rsidP="00CB71DB">
      <w:pPr>
        <w:spacing w:line="360" w:lineRule="auto"/>
      </w:pPr>
    </w:p>
    <w:p w14:paraId="1E6E7436" w14:textId="77777777" w:rsidR="00CB71DB" w:rsidRDefault="00CB71DB">
      <w:r>
        <w:br w:type="page"/>
      </w:r>
    </w:p>
    <w:p w14:paraId="0E6D0281" w14:textId="77777777" w:rsidR="00CB71DB" w:rsidRDefault="00CB71DB" w:rsidP="00CB71DB">
      <w:pPr>
        <w:spacing w:line="360" w:lineRule="auto"/>
      </w:pPr>
      <w:r>
        <w:lastRenderedPageBreak/>
        <w:t>Slide 8</w:t>
      </w:r>
    </w:p>
    <w:p w14:paraId="0705BBE6" w14:textId="77777777" w:rsidR="00CB71DB" w:rsidRDefault="00CB71DB" w:rsidP="00CB71DB">
      <w:pPr>
        <w:spacing w:line="360" w:lineRule="auto"/>
      </w:pPr>
    </w:p>
    <w:p w14:paraId="02062067" w14:textId="77777777" w:rsidR="00CB71DB" w:rsidRDefault="00CB71DB" w:rsidP="00CB71DB">
      <w:pPr>
        <w:spacing w:line="360" w:lineRule="auto"/>
        <w:jc w:val="center"/>
      </w:pPr>
      <w:r>
        <w:object w:dxaOrig="9596" w:dyaOrig="5397" w14:anchorId="44741E87">
          <v:shape id="_x0000_i1060" type="#_x0000_t75" style="width:5in;height:202.2pt" o:ole="" o:bordertopcolor="this" o:borderleftcolor="this" o:borderbottomcolor="this" o:borderrightcolor="this">
            <v:imagedata r:id="rId1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60" DrawAspect="Content" ObjectID="_1630586670" r:id="rId19"/>
        </w:object>
      </w:r>
    </w:p>
    <w:p w14:paraId="4015CB96" w14:textId="77777777" w:rsidR="00CB71DB" w:rsidRDefault="00CB71DB" w:rsidP="00CB71DB">
      <w:pPr>
        <w:spacing w:line="360" w:lineRule="auto"/>
        <w:jc w:val="center"/>
      </w:pPr>
    </w:p>
    <w:p w14:paraId="1F300DDE" w14:textId="77777777" w:rsidR="00CB71DB" w:rsidRDefault="00CB71DB" w:rsidP="00CB71DB">
      <w:pPr>
        <w:spacing w:line="360" w:lineRule="auto"/>
      </w:pPr>
    </w:p>
    <w:p w14:paraId="1190B5FF" w14:textId="77777777" w:rsidR="00CB71DB" w:rsidRDefault="00CB71DB">
      <w:r>
        <w:br w:type="page"/>
      </w:r>
    </w:p>
    <w:p w14:paraId="77A2C1E3" w14:textId="77777777" w:rsidR="00CB71DB" w:rsidRDefault="00CB71DB" w:rsidP="00CB71DB">
      <w:pPr>
        <w:spacing w:line="360" w:lineRule="auto"/>
      </w:pPr>
      <w:r>
        <w:lastRenderedPageBreak/>
        <w:t>Slide 9</w:t>
      </w:r>
    </w:p>
    <w:p w14:paraId="39F521E5" w14:textId="77777777" w:rsidR="00CB71DB" w:rsidRDefault="00CB71DB" w:rsidP="00CB71DB">
      <w:pPr>
        <w:spacing w:line="360" w:lineRule="auto"/>
      </w:pPr>
    </w:p>
    <w:p w14:paraId="0C220E8F" w14:textId="77777777" w:rsidR="00CB71DB" w:rsidRDefault="00CB71DB" w:rsidP="00CB71DB">
      <w:pPr>
        <w:spacing w:line="360" w:lineRule="auto"/>
        <w:jc w:val="center"/>
      </w:pPr>
      <w:r>
        <w:object w:dxaOrig="9596" w:dyaOrig="5397" w14:anchorId="35C3F111">
          <v:shape id="_x0000_i1065" type="#_x0000_t75" style="width:5in;height:202.2pt" o:ole="" o:bordertopcolor="this" o:borderleftcolor="this" o:borderbottomcolor="this" o:borderrightcolor="this">
            <v:imagedata r:id="rId2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65" DrawAspect="Content" ObjectID="_1630586671" r:id="rId21"/>
        </w:object>
      </w:r>
    </w:p>
    <w:p w14:paraId="1195388D" w14:textId="77777777" w:rsidR="00CB71DB" w:rsidRDefault="00CB71DB" w:rsidP="00CB71DB">
      <w:pPr>
        <w:spacing w:line="360" w:lineRule="auto"/>
        <w:jc w:val="center"/>
      </w:pPr>
    </w:p>
    <w:p w14:paraId="24A74055" w14:textId="77777777" w:rsidR="00CB71DB" w:rsidRDefault="00CB71DB" w:rsidP="00CB71DB">
      <w:pPr>
        <w:spacing w:line="360" w:lineRule="auto"/>
      </w:pPr>
    </w:p>
    <w:p w14:paraId="3F5BBED1" w14:textId="77777777" w:rsidR="00CB71DB" w:rsidRDefault="00CB71DB" w:rsidP="00CB71DB">
      <w:pPr>
        <w:spacing w:line="360" w:lineRule="auto"/>
      </w:pPr>
    </w:p>
    <w:sectPr w:rsidR="00CB71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bcwsDA3MjO1NDdU0lEKTi0uzszPAykwrAUAvzTf2ywAAAA="/>
  </w:docVars>
  <w:rsids>
    <w:rsidRoot w:val="00CB71DB"/>
    <w:rsid w:val="00CB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BFFD5"/>
  <w15:chartTrackingRefBased/>
  <w15:docId w15:val="{CD6DFE19-5B87-4FD2-883F-743020C2B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package" Target="embeddings/Microsoft_PowerPoint_Slide4.sldx"/><Relationship Id="rId18" Type="http://schemas.openxmlformats.org/officeDocument/2006/relationships/image" Target="media/image8.emf"/><Relationship Id="rId3" Type="http://schemas.openxmlformats.org/officeDocument/2006/relationships/webSettings" Target="webSettings.xml"/><Relationship Id="rId21" Type="http://schemas.openxmlformats.org/officeDocument/2006/relationships/package" Target="embeddings/Microsoft_PowerPoint_Slide8.sldx"/><Relationship Id="rId7" Type="http://schemas.openxmlformats.org/officeDocument/2006/relationships/package" Target="embeddings/Microsoft_PowerPoint_Slide1.sldx"/><Relationship Id="rId12" Type="http://schemas.openxmlformats.org/officeDocument/2006/relationships/image" Target="media/image5.emf"/><Relationship Id="rId17" Type="http://schemas.openxmlformats.org/officeDocument/2006/relationships/package" Target="embeddings/Microsoft_PowerPoint_Slide6.sldx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package" Target="embeddings/Microsoft_PowerPoint_Slide3.sldx"/><Relationship Id="rId5" Type="http://schemas.openxmlformats.org/officeDocument/2006/relationships/package" Target="embeddings/Microsoft_PowerPoint_Slide.sldx"/><Relationship Id="rId15" Type="http://schemas.openxmlformats.org/officeDocument/2006/relationships/package" Target="embeddings/Microsoft_PowerPoint_Slide5.sldx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package" Target="embeddings/Microsoft_PowerPoint_Slide7.sldx"/><Relationship Id="rId4" Type="http://schemas.openxmlformats.org/officeDocument/2006/relationships/image" Target="media/image1.emf"/><Relationship Id="rId9" Type="http://schemas.openxmlformats.org/officeDocument/2006/relationships/package" Target="embeddings/Microsoft_PowerPoint_Slide2.sldx"/><Relationship Id="rId14" Type="http://schemas.openxmlformats.org/officeDocument/2006/relationships/image" Target="media/image6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e Hack</dc:creator>
  <cp:keywords/>
  <dc:description/>
  <cp:lastModifiedBy>Liane Hack</cp:lastModifiedBy>
  <cp:revision>2</cp:revision>
  <dcterms:created xsi:type="dcterms:W3CDTF">2019-09-21T13:56:00Z</dcterms:created>
  <dcterms:modified xsi:type="dcterms:W3CDTF">2019-09-21T13:57:00Z</dcterms:modified>
</cp:coreProperties>
</file>